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70C" w:rsidRDefault="00E8270C" w:rsidP="00E8270C">
      <w:pPr>
        <w:spacing w:line="254" w:lineRule="auto"/>
        <w:jc w:val="center"/>
        <w:rPr>
          <w:b/>
        </w:rPr>
      </w:pPr>
    </w:p>
    <w:p w:rsidR="00E8270C" w:rsidRDefault="00E8270C" w:rsidP="00E8270C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</w:t>
      </w:r>
      <w:r w:rsidR="00ED0309">
        <w:rPr>
          <w:b/>
        </w:rPr>
        <w:t>Programowanie i Obsługa Obrabiarek Sterowanych Numerycznie</w:t>
      </w:r>
    </w:p>
    <w:p w:rsidR="00E8270C" w:rsidRPr="0086591C" w:rsidRDefault="00E8270C" w:rsidP="00E8270C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</w:t>
      </w:r>
      <w:r w:rsidR="00ED0309">
        <w:rPr>
          <w:b/>
          <w:sz w:val="22"/>
          <w:szCs w:val="22"/>
        </w:rPr>
        <w:t>MiBM</w:t>
      </w:r>
      <w:proofErr w:type="spellEnd"/>
      <w:r w:rsidR="00ED0309">
        <w:rPr>
          <w:b/>
          <w:sz w:val="22"/>
          <w:szCs w:val="22"/>
        </w:rPr>
        <w:t xml:space="preserve"> Budynek B</w:t>
      </w:r>
      <w:r>
        <w:rPr>
          <w:b/>
          <w:sz w:val="22"/>
          <w:szCs w:val="22"/>
        </w:rPr>
        <w:t xml:space="preserve"> </w:t>
      </w:r>
    </w:p>
    <w:p w:rsidR="00E8270C" w:rsidRDefault="00E8270C" w:rsidP="00E8270C">
      <w:pPr>
        <w:pStyle w:val="Tekstpodstawowy"/>
        <w:rPr>
          <w:b/>
          <w:sz w:val="22"/>
          <w:szCs w:val="22"/>
        </w:rPr>
      </w:pPr>
    </w:p>
    <w:p w:rsidR="00E8270C" w:rsidRDefault="00E8270C" w:rsidP="00E8270C">
      <w:pPr>
        <w:pStyle w:val="Tekstpodstawowy"/>
        <w:rPr>
          <w:b/>
          <w:sz w:val="22"/>
          <w:szCs w:val="22"/>
        </w:rPr>
      </w:pPr>
    </w:p>
    <w:p w:rsidR="00E8270C" w:rsidRDefault="00E8270C" w:rsidP="00E8270C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400"/>
        <w:gridCol w:w="3265"/>
        <w:gridCol w:w="1292"/>
        <w:gridCol w:w="834"/>
        <w:gridCol w:w="2268"/>
        <w:gridCol w:w="1119"/>
      </w:tblGrid>
      <w:tr w:rsidR="00E8270C" w:rsidTr="00DD2B49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>realizacji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>godzi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wadzący</w:t>
            </w:r>
          </w:p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DD2B49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E8270C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8270C" w:rsidRPr="00C15A79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8.03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Budowa obrabiarki CNC.</w:t>
            </w:r>
          </w:p>
          <w:p w:rsidR="00473261" w:rsidRDefault="00473261" w:rsidP="00DD2B49">
            <w:pPr>
              <w:pStyle w:val="Tytu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Uruchomienie obrabiarki CNC.</w:t>
            </w:r>
          </w:p>
          <w:p w:rsidR="00473261" w:rsidRDefault="00473261" w:rsidP="00DD2B49">
            <w:pPr>
              <w:pStyle w:val="Tytu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kompletowanie narzędzia.</w:t>
            </w:r>
          </w:p>
          <w:p w:rsidR="00473261" w:rsidRDefault="00473261" w:rsidP="00DD2B49">
            <w:pPr>
              <w:pStyle w:val="Tytu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omiar narzędzia.</w:t>
            </w:r>
          </w:p>
          <w:p w:rsidR="00473261" w:rsidRDefault="00F12FB4" w:rsidP="00DD2B49">
            <w:pPr>
              <w:pStyle w:val="Tytu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Załadunek narzędzia do obrabiarki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2FB4" w:rsidRDefault="00F12FB4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12FB4">
              <w:rPr>
                <w:b w:val="0"/>
                <w:sz w:val="24"/>
                <w:szCs w:val="24"/>
              </w:rPr>
              <w:t>10.00</w:t>
            </w:r>
          </w:p>
          <w:p w:rsidR="00F12FB4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12FB4">
              <w:rPr>
                <w:b w:val="0"/>
                <w:sz w:val="24"/>
                <w:szCs w:val="24"/>
              </w:rPr>
              <w:t>-</w:t>
            </w:r>
          </w:p>
          <w:p w:rsidR="00E8270C" w:rsidRPr="00F12FB4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12FB4">
              <w:rPr>
                <w:b w:val="0"/>
                <w:sz w:val="24"/>
                <w:szCs w:val="24"/>
              </w:rPr>
              <w:t>1</w:t>
            </w:r>
            <w:r w:rsidR="00F12FB4" w:rsidRPr="00F12FB4">
              <w:rPr>
                <w:b w:val="0"/>
                <w:sz w:val="24"/>
                <w:szCs w:val="24"/>
              </w:rPr>
              <w:t>3</w:t>
            </w:r>
            <w:r w:rsidRPr="00F12FB4">
              <w:rPr>
                <w:b w:val="0"/>
                <w:sz w:val="24"/>
                <w:szCs w:val="24"/>
              </w:rPr>
              <w:t>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E8270C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Pr="00C15A79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5.03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F12FB4" w:rsidP="00DD2B49">
            <w:pPr>
              <w:jc w:val="center"/>
            </w:pPr>
            <w:r>
              <w:t>Podstawy programowania na frezarkach CNC.</w:t>
            </w:r>
          </w:p>
          <w:p w:rsidR="00F12FB4" w:rsidRDefault="00F12FB4" w:rsidP="00DD2B49">
            <w:pPr>
              <w:jc w:val="center"/>
            </w:pPr>
            <w:r>
              <w:t>Tryby pracy (ręczny, edycja, test, auto)</w:t>
            </w:r>
            <w:r w:rsidR="006A1CEF">
              <w:t>.</w:t>
            </w:r>
          </w:p>
          <w:p w:rsidR="006A1CEF" w:rsidRPr="007E08F8" w:rsidRDefault="005E3F2E" w:rsidP="00DD2B49">
            <w:pPr>
              <w:jc w:val="center"/>
            </w:pPr>
            <w:r>
              <w:t>Funkcje maszynowe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2FB4" w:rsidRDefault="00F12FB4" w:rsidP="00DD2B49">
            <w:pPr>
              <w:jc w:val="center"/>
            </w:pPr>
            <w:r w:rsidRPr="00F12FB4">
              <w:t>10.00</w:t>
            </w:r>
          </w:p>
          <w:p w:rsidR="00F12FB4" w:rsidRDefault="00F12FB4" w:rsidP="00DD2B49">
            <w:pPr>
              <w:jc w:val="center"/>
            </w:pPr>
            <w:r w:rsidRPr="00F12FB4">
              <w:t>-</w:t>
            </w:r>
          </w:p>
          <w:p w:rsidR="00E8270C" w:rsidRPr="00F12FB4" w:rsidRDefault="00F12FB4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E8270C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Pr="00C15A79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04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>
              <w:t>Obsługa sondy przedmiotowej i sondy narzędziowej.</w:t>
            </w:r>
          </w:p>
          <w:p w:rsidR="005E3F2E" w:rsidRDefault="005E3F2E" w:rsidP="00DD2B49">
            <w:pPr>
              <w:jc w:val="center"/>
            </w:pPr>
            <w:r>
              <w:t>Cykle pomiarowe.</w:t>
            </w:r>
          </w:p>
          <w:p w:rsidR="005E3F2E" w:rsidRPr="007E08F8" w:rsidRDefault="005E3F2E" w:rsidP="00DD2B49">
            <w:pPr>
              <w:jc w:val="center"/>
            </w:pPr>
            <w:r>
              <w:t>Wyznaczenie punktu zerowego przedmiotu obrabianego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12FB4" w:rsidRDefault="00F12FB4" w:rsidP="00DD2B49">
            <w:pPr>
              <w:jc w:val="center"/>
            </w:pPr>
            <w:r w:rsidRPr="00F12FB4">
              <w:t>10.00</w:t>
            </w:r>
          </w:p>
          <w:p w:rsidR="00F12FB4" w:rsidRDefault="00F12FB4" w:rsidP="00DD2B49">
            <w:pPr>
              <w:jc w:val="center"/>
            </w:pPr>
            <w:r w:rsidRPr="00F12FB4">
              <w:t>-</w:t>
            </w:r>
          </w:p>
          <w:p w:rsidR="00E8270C" w:rsidRPr="00F12FB4" w:rsidRDefault="00F12FB4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270C" w:rsidRDefault="00473261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8.04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8A9" w:rsidRDefault="002148A9" w:rsidP="00DD2B49">
            <w:pPr>
              <w:jc w:val="center"/>
            </w:pPr>
            <w:r>
              <w:t>Charakterystyka procesów technologicznych. Parametry skrawania. O</w:t>
            </w:r>
            <w:r>
              <w:t>pracowanie procesu technologicznego oraz programu obróbkowego na podstawie przykładowego rysunku.</w:t>
            </w:r>
          </w:p>
          <w:p w:rsidR="005E3F2E" w:rsidRDefault="005E3F2E" w:rsidP="00DD2B49">
            <w:pPr>
              <w:jc w:val="center"/>
            </w:pPr>
            <w:r>
              <w:t>Praca z cyklami obróbkowymi</w:t>
            </w:r>
            <w:r w:rsidR="002148A9">
              <w:t>.</w:t>
            </w:r>
          </w:p>
          <w:p w:rsidR="002148A9" w:rsidRPr="007E08F8" w:rsidRDefault="002148A9" w:rsidP="00DD2B49">
            <w:pPr>
              <w:jc w:val="center"/>
            </w:pPr>
            <w:r>
              <w:t>Obróbka zaprogramowanego przedmiot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12FB4">
              <w:rPr>
                <w:b w:val="0"/>
                <w:sz w:val="24"/>
                <w:szCs w:val="24"/>
              </w:rPr>
              <w:t>10.00</w:t>
            </w:r>
          </w:p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F12FB4">
              <w:rPr>
                <w:b w:val="0"/>
                <w:sz w:val="24"/>
                <w:szCs w:val="24"/>
              </w:rPr>
              <w:t>-</w:t>
            </w:r>
          </w:p>
          <w:p w:rsidR="005E3F2E" w:rsidRPr="00F12FB4" w:rsidRDefault="005E3F2E" w:rsidP="00DD2B49">
            <w:pPr>
              <w:pStyle w:val="Tytu"/>
              <w:spacing w:line="254" w:lineRule="auto"/>
              <w:rPr>
                <w:b w:val="0"/>
              </w:rPr>
            </w:pPr>
            <w:r w:rsidRPr="00F12FB4">
              <w:rPr>
                <w:b w:val="0"/>
                <w:sz w:val="24"/>
                <w:szCs w:val="24"/>
              </w:rPr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5.04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>
              <w:t>Praca z cyklami obróbkowymi</w:t>
            </w:r>
            <w:r w:rsidR="002148A9">
              <w:t xml:space="preserve"> </w:t>
            </w:r>
            <w:proofErr w:type="spellStart"/>
            <w:r w:rsidR="002148A9">
              <w:t>cd</w:t>
            </w:r>
            <w:proofErr w:type="spellEnd"/>
            <w:r w:rsidR="002148A9">
              <w:t>.</w:t>
            </w:r>
          </w:p>
          <w:p w:rsidR="005E3F2E" w:rsidRPr="00EB7CB1" w:rsidRDefault="005E3F2E" w:rsidP="00DD2B49">
            <w:pPr>
              <w:jc w:val="center"/>
            </w:pPr>
            <w:r>
              <w:t>Opracowanie procesu technologicznego oraz programu obróbkowego na podstawie przykładowego rysunk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9.04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48A9" w:rsidRDefault="002148A9" w:rsidP="00DD2B49">
            <w:pPr>
              <w:jc w:val="center"/>
            </w:pPr>
            <w:r>
              <w:t>Praca z cyklami obróbkowymi</w:t>
            </w:r>
            <w:r>
              <w:t xml:space="preserve"> </w:t>
            </w:r>
            <w:proofErr w:type="spellStart"/>
            <w:r>
              <w:t>cd</w:t>
            </w:r>
            <w:proofErr w:type="spellEnd"/>
            <w:r>
              <w:t>.</w:t>
            </w:r>
          </w:p>
          <w:p w:rsidR="005E3F2E" w:rsidRDefault="002148A9" w:rsidP="00DD2B49">
            <w:pPr>
              <w:jc w:val="center"/>
            </w:pPr>
            <w:r>
              <w:t xml:space="preserve">Opracowanie procesu </w:t>
            </w:r>
            <w:r>
              <w:lastRenderedPageBreak/>
              <w:t>technologicznego oraz programu obróbkowego na podstawie przykładowego rysunk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lastRenderedPageBreak/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612974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06.05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821BE6" w:rsidP="00DD2B49">
            <w:pPr>
              <w:jc w:val="center"/>
            </w:pPr>
            <w:r>
              <w:t>Ręczny opis konturów we współrzędnych kartezjańskich</w:t>
            </w:r>
            <w:r w:rsidR="00DD2B49">
              <w:t>.</w:t>
            </w:r>
          </w:p>
          <w:p w:rsidR="00DD2B49" w:rsidRDefault="00DD2B49" w:rsidP="00DD2B49">
            <w:pPr>
              <w:jc w:val="center"/>
            </w:pPr>
            <w:r>
              <w:t>Praca z podprogramami.</w:t>
            </w:r>
          </w:p>
          <w:p w:rsidR="00DD2B49" w:rsidRDefault="00DD2B49" w:rsidP="00DD2B49">
            <w:pPr>
              <w:jc w:val="center"/>
            </w:pPr>
            <w:r>
              <w:t>Opracowanie procesu technologicznego oraz programu obróbkowego na podstawie przykładowego rysunk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3.05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821BE6" w:rsidP="00DD2B49">
            <w:pPr>
              <w:jc w:val="center"/>
            </w:pPr>
            <w:r>
              <w:t>Ręczny opis konturów we współrzędnych biegunowych</w:t>
            </w:r>
            <w:r w:rsidR="00DD2B49">
              <w:t>.</w:t>
            </w:r>
          </w:p>
          <w:p w:rsidR="00DD2B49" w:rsidRDefault="00DD2B49" w:rsidP="00DD2B49">
            <w:pPr>
              <w:jc w:val="center"/>
            </w:pPr>
            <w:r>
              <w:t>Opracowanie procesu technologicznego oraz programu obróbkowego na podstawie przykładowego rysunk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bookmarkStart w:id="0" w:name="_GoBack"/>
            <w:bookmarkEnd w:id="0"/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.05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7E12DB" w:rsidP="00DD2B49">
            <w:pPr>
              <w:jc w:val="center"/>
            </w:pPr>
            <w:r>
              <w:t xml:space="preserve">Programowanie z wykorzystaniem </w:t>
            </w:r>
            <w:proofErr w:type="spellStart"/>
            <w:r>
              <w:t>SL-Cykli</w:t>
            </w:r>
            <w:proofErr w:type="spellEnd"/>
            <w:r>
              <w:t>.</w:t>
            </w:r>
          </w:p>
          <w:p w:rsidR="007E12DB" w:rsidRDefault="007E12DB" w:rsidP="00DD2B49">
            <w:pPr>
              <w:jc w:val="center"/>
            </w:pPr>
            <w:r>
              <w:t>Opracowanie procesu technologicznego oraz programu obróbkowego na podstawie przykładowego rysunku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7.05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2148A9" w:rsidP="00DD2B49">
            <w:pPr>
              <w:jc w:val="center"/>
            </w:pPr>
            <w:r>
              <w:t>Opracowanie przykładowego procesu technologicznego obróbki trzyosiowej z wykorzystaniem systemu CAD/CA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3.06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109B" w:rsidRDefault="00EB109B" w:rsidP="00DD2B49">
            <w:pPr>
              <w:jc w:val="center"/>
            </w:pPr>
            <w:r>
              <w:t xml:space="preserve">Obróbka pięcioosiowa </w:t>
            </w:r>
            <w:proofErr w:type="spellStart"/>
            <w:r>
              <w:t>indeksowalna</w:t>
            </w:r>
            <w:proofErr w:type="spellEnd"/>
            <w:r>
              <w:t>.</w:t>
            </w:r>
          </w:p>
          <w:p w:rsidR="005E3F2E" w:rsidRDefault="00EB109B" w:rsidP="00DD2B49">
            <w:pPr>
              <w:jc w:val="center"/>
            </w:pPr>
            <w:r>
              <w:t>Opracowanie procesu technologicznego oraz programu obróbkowego na podstawie przykładowego rysunku.</w:t>
            </w:r>
            <w:r>
              <w:t xml:space="preserve"> 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2148A9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Łukasz Nowakowski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  <w:tr w:rsidR="005E3F2E" w:rsidTr="00DD2B49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Pr="00C15A79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0.06.2019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2148A9" w:rsidP="00DD2B49">
            <w:pPr>
              <w:jc w:val="center"/>
            </w:pPr>
            <w:r>
              <w:t xml:space="preserve">Opracowanie przykładowego procesu technologicznego obróbki </w:t>
            </w:r>
            <w:proofErr w:type="spellStart"/>
            <w:r>
              <w:t>piecioosiowej</w:t>
            </w:r>
            <w:proofErr w:type="spellEnd"/>
            <w:r>
              <w:t xml:space="preserve"> z wykorzystaniem systemu CAD/CAM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jc w:val="center"/>
            </w:pPr>
            <w:r w:rsidRPr="00F12FB4">
              <w:t>10.00</w:t>
            </w:r>
          </w:p>
          <w:p w:rsidR="005E3F2E" w:rsidRDefault="005E3F2E" w:rsidP="00DD2B49">
            <w:pPr>
              <w:jc w:val="center"/>
            </w:pPr>
            <w:r w:rsidRPr="00F12FB4">
              <w:t>-</w:t>
            </w:r>
          </w:p>
          <w:p w:rsidR="005E3F2E" w:rsidRPr="00F12FB4" w:rsidRDefault="005E3F2E" w:rsidP="00DD2B49">
            <w:pPr>
              <w:jc w:val="center"/>
            </w:pPr>
            <w:r w:rsidRPr="00F12FB4">
              <w:t>13.45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ichał Skrzyniarz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2E" w:rsidRDefault="005E3F2E" w:rsidP="00DD2B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aHB</w:t>
            </w:r>
          </w:p>
        </w:tc>
      </w:tr>
    </w:tbl>
    <w:p w:rsidR="00E8270C" w:rsidRDefault="00E8270C" w:rsidP="00E8270C">
      <w:pPr>
        <w:tabs>
          <w:tab w:val="left" w:pos="180"/>
        </w:tabs>
        <w:ind w:left="6192" w:firstLine="180"/>
        <w:rPr>
          <w:i/>
        </w:rPr>
      </w:pPr>
    </w:p>
    <w:p w:rsidR="00E8270C" w:rsidRDefault="00E8270C" w:rsidP="00E8270C">
      <w:pPr>
        <w:tabs>
          <w:tab w:val="left" w:pos="180"/>
        </w:tabs>
        <w:ind w:left="6192" w:firstLine="180"/>
        <w:rPr>
          <w:i/>
        </w:rPr>
      </w:pPr>
    </w:p>
    <w:p w:rsidR="00E8270C" w:rsidRDefault="00E8270C" w:rsidP="00E8270C"/>
    <w:p w:rsidR="007B0B34" w:rsidRDefault="0029156C"/>
    <w:sectPr w:rsidR="007B0B34" w:rsidSect="008C18A8">
      <w:headerReference w:type="default" r:id="rId6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156C" w:rsidRDefault="0029156C">
      <w:r>
        <w:separator/>
      </w:r>
    </w:p>
  </w:endnote>
  <w:endnote w:type="continuationSeparator" w:id="0">
    <w:p w:rsidR="0029156C" w:rsidRDefault="0029156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156C" w:rsidRDefault="0029156C">
      <w:r>
        <w:separator/>
      </w:r>
    </w:p>
  </w:footnote>
  <w:footnote w:type="continuationSeparator" w:id="0">
    <w:p w:rsidR="0029156C" w:rsidRDefault="0029156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29156C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85B0C"/>
    <w:rsid w:val="001049A2"/>
    <w:rsid w:val="001154FA"/>
    <w:rsid w:val="00174261"/>
    <w:rsid w:val="001918B6"/>
    <w:rsid w:val="002148A9"/>
    <w:rsid w:val="0029156C"/>
    <w:rsid w:val="00296BE1"/>
    <w:rsid w:val="00332E64"/>
    <w:rsid w:val="00361B91"/>
    <w:rsid w:val="003C11C2"/>
    <w:rsid w:val="00403870"/>
    <w:rsid w:val="00473261"/>
    <w:rsid w:val="004A2BE9"/>
    <w:rsid w:val="004C0E7E"/>
    <w:rsid w:val="004D2522"/>
    <w:rsid w:val="004F71B8"/>
    <w:rsid w:val="00565A1E"/>
    <w:rsid w:val="005A2A72"/>
    <w:rsid w:val="005E3F2E"/>
    <w:rsid w:val="00640143"/>
    <w:rsid w:val="00693828"/>
    <w:rsid w:val="006A1CEF"/>
    <w:rsid w:val="007E08F8"/>
    <w:rsid w:val="007E12DB"/>
    <w:rsid w:val="00821BE6"/>
    <w:rsid w:val="008B214C"/>
    <w:rsid w:val="00915FD3"/>
    <w:rsid w:val="00990D69"/>
    <w:rsid w:val="009D671C"/>
    <w:rsid w:val="00A2701B"/>
    <w:rsid w:val="00A275C7"/>
    <w:rsid w:val="00B32C92"/>
    <w:rsid w:val="00B84CF4"/>
    <w:rsid w:val="00BC50BE"/>
    <w:rsid w:val="00C15A79"/>
    <w:rsid w:val="00C94CFC"/>
    <w:rsid w:val="00CC68F3"/>
    <w:rsid w:val="00CF38FA"/>
    <w:rsid w:val="00D719B3"/>
    <w:rsid w:val="00D8090E"/>
    <w:rsid w:val="00DB0541"/>
    <w:rsid w:val="00DD2B49"/>
    <w:rsid w:val="00E1474E"/>
    <w:rsid w:val="00E522FA"/>
    <w:rsid w:val="00E8270C"/>
    <w:rsid w:val="00E832B3"/>
    <w:rsid w:val="00EB109B"/>
    <w:rsid w:val="00ED0309"/>
    <w:rsid w:val="00F026BC"/>
    <w:rsid w:val="00F12FB4"/>
    <w:rsid w:val="00F50F6F"/>
    <w:rsid w:val="00F61225"/>
    <w:rsid w:val="00FA18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59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ŁUKASZ</cp:lastModifiedBy>
  <cp:revision>8</cp:revision>
  <dcterms:created xsi:type="dcterms:W3CDTF">2019-03-11T11:09:00Z</dcterms:created>
  <dcterms:modified xsi:type="dcterms:W3CDTF">2019-03-11T11:23:00Z</dcterms:modified>
</cp:coreProperties>
</file>